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2FDB" w:rsidRDefault="001D754E" w:rsidP="00DD2FDB">
      <w:pPr>
        <w:spacing w:after="0" w:line="36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DD2FDB">
        <w:rPr>
          <w:rFonts w:ascii="Times New Roman" w:hAnsi="Times New Roman"/>
          <w:b/>
          <w:color w:val="000000"/>
          <w:sz w:val="24"/>
          <w:szCs w:val="24"/>
        </w:rPr>
        <w:t>Strategic Management</w:t>
      </w:r>
      <w:bookmarkStart w:id="0" w:name="_Toc92894179"/>
    </w:p>
    <w:p w:rsidR="00DD2FDB" w:rsidRPr="00DD2FDB" w:rsidRDefault="00DD2FDB" w:rsidP="00DD2FDB">
      <w:pPr>
        <w:spacing w:after="0" w:line="360" w:lineRule="auto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  <w:r w:rsidRPr="00DD2FDB">
        <w:rPr>
          <w:rFonts w:ascii="Times New Roman" w:hAnsi="Times New Roman"/>
          <w:b/>
          <w:color w:val="000000"/>
          <w:sz w:val="24"/>
          <w:szCs w:val="24"/>
        </w:rPr>
        <w:t>April 2022 Examination</w:t>
      </w:r>
    </w:p>
    <w:p w:rsidR="00DD2FDB" w:rsidRDefault="00DD2FDB" w:rsidP="00DD2FDB">
      <w:pPr>
        <w:pStyle w:val="Heading1"/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DD2FDB" w:rsidRDefault="00DD2FDB" w:rsidP="00DD2FDB">
      <w:pPr>
        <w:pStyle w:val="Heading1"/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DD2FDB" w:rsidRDefault="00DD2FDB" w:rsidP="00DD2FDB">
      <w:pPr>
        <w:pStyle w:val="Heading1"/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Q</w:t>
      </w:r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1. It is rumoured that a Chinese car brand FAW </w:t>
      </w:r>
      <w:proofErr w:type="spellStart"/>
      <w:r w:rsidRPr="00DD2FDB">
        <w:rPr>
          <w:rFonts w:ascii="Times New Roman" w:hAnsi="Times New Roman"/>
          <w:b/>
          <w:color w:val="000000"/>
          <w:sz w:val="24"/>
          <w:szCs w:val="24"/>
        </w:rPr>
        <w:t>Haima</w:t>
      </w:r>
      <w:proofErr w:type="spellEnd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plans to enter India. The company will also be launching FAW </w:t>
      </w:r>
      <w:proofErr w:type="spellStart"/>
      <w:r w:rsidRPr="00DD2FDB">
        <w:rPr>
          <w:rFonts w:ascii="Times New Roman" w:hAnsi="Times New Roman"/>
          <w:b/>
          <w:color w:val="000000"/>
          <w:sz w:val="24"/>
          <w:szCs w:val="24"/>
        </w:rPr>
        <w:t>Haima</w:t>
      </w:r>
      <w:proofErr w:type="spellEnd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8S, a mid-size SUV in India. You are in charge of Mahindra &amp; Mahindra SUV division. Suggest 5 innovative ideas to source information 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 </w:t>
      </w:r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about your Competitor FAW </w:t>
      </w:r>
      <w:proofErr w:type="spellStart"/>
      <w:r w:rsidRPr="00DD2FDB">
        <w:rPr>
          <w:rFonts w:ascii="Times New Roman" w:hAnsi="Times New Roman"/>
          <w:b/>
          <w:color w:val="000000"/>
          <w:sz w:val="24"/>
          <w:szCs w:val="24"/>
        </w:rPr>
        <w:t>Haima</w:t>
      </w:r>
      <w:proofErr w:type="spellEnd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so that your company is better prepared to take on this new challenge. (Please assume that Covid-19 pandemic is over).  (10 Marks)</w:t>
      </w: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1D754E" w:rsidRP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Answer </w:t>
      </w:r>
      <w:r w:rsidR="001D754E" w:rsidRPr="00DD2FDB">
        <w:rPr>
          <w:rFonts w:ascii="Times New Roman" w:hAnsi="Times New Roman"/>
          <w:b/>
          <w:color w:val="000000"/>
          <w:sz w:val="24"/>
          <w:szCs w:val="24"/>
        </w:rPr>
        <w:t>1</w:t>
      </w:r>
      <w:bookmarkEnd w:id="0"/>
      <w:r>
        <w:rPr>
          <w:rFonts w:ascii="Times New Roman" w:hAnsi="Times New Roman"/>
          <w:b/>
          <w:color w:val="000000"/>
          <w:sz w:val="24"/>
          <w:szCs w:val="24"/>
        </w:rPr>
        <w:t>.</w:t>
      </w:r>
    </w:p>
    <w:p w:rsidR="001D754E" w:rsidRPr="00DD2FDB" w:rsidRDefault="001D754E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bookmarkStart w:id="1" w:name="_Toc92894180"/>
      <w:r w:rsidRPr="00DD2FDB">
        <w:rPr>
          <w:rFonts w:ascii="Times New Roman" w:hAnsi="Times New Roman"/>
          <w:b/>
          <w:color w:val="000000"/>
          <w:sz w:val="24"/>
          <w:szCs w:val="24"/>
        </w:rPr>
        <w:t>Introduction</w:t>
      </w:r>
      <w:bookmarkEnd w:id="1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:rsidR="00BC51A3" w:rsidRDefault="00F25B0B" w:rsidP="00A57320">
      <w:pPr>
        <w:shd w:val="clear" w:color="auto" w:fill="FFFFFF"/>
        <w:spacing w:line="360" w:lineRule="auto"/>
        <w:jc w:val="both"/>
        <w:rPr>
          <w:rFonts w:cs="Calibri"/>
          <w:color w:val="222222"/>
        </w:rPr>
      </w:pPr>
      <w:r w:rsidRPr="00DD2FDB">
        <w:rPr>
          <w:rFonts w:ascii="Times New Roman" w:hAnsi="Times New Roman"/>
          <w:sz w:val="24"/>
          <w:szCs w:val="24"/>
        </w:rPr>
        <w:t xml:space="preserve">Innovation may additionally help a company increase its marketplace share. An employer's innovative new product is quickly snapped up by using keen clients even though they formerly bought it at a competitor. As a result, the company's market share grows simultaneously as the percentage of the agency they left shrinks. Making switching from a competitor's product more difficult while a higher price comes along may assist companies in preserving their modern-day market share. Income growth when customers who are satisfied with a company's product </w:t>
      </w:r>
      <w:r w:rsidR="00BC51A3"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BC51A3" w:rsidRDefault="003D4E82" w:rsidP="00BC51A3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hyperlink r:id="rId4" w:tgtFrame="_blank" w:history="1">
        <w:r w:rsidR="00BC51A3"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April 2022,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ascii="Arial" w:hAnsi="Arial" w:cs="Calibri"/>
          <w:color w:val="222222"/>
        </w:rPr>
      </w:pP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BC51A3" w:rsidRDefault="00BC51A3" w:rsidP="00BC51A3">
      <w:pPr>
        <w:shd w:val="clear" w:color="auto" w:fill="E8EAED"/>
        <w:spacing w:line="112" w:lineRule="atLeast"/>
        <w:rPr>
          <w:rFonts w:cs="Arial"/>
          <w:color w:val="222222"/>
        </w:rPr>
      </w:pPr>
      <w:r>
        <w:rPr>
          <w:noProof/>
          <w:color w:val="222222"/>
          <w:lang w:val="en-US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BC51A3" w:rsidRDefault="00BC51A3" w:rsidP="00BC51A3">
      <w:pPr>
        <w:shd w:val="clear" w:color="auto" w:fill="FFFFFF"/>
        <w:spacing w:after="240"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BC51A3" w:rsidRDefault="00BC51A3" w:rsidP="00BC51A3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BC51A3" w:rsidRDefault="00BC51A3" w:rsidP="00BC51A3"/>
    <w:p w:rsidR="00F25B0B" w:rsidRPr="00DD2FDB" w:rsidRDefault="00F25B0B" w:rsidP="00BC51A3">
      <w:pPr>
        <w:shd w:val="clear" w:color="auto" w:fill="FFFFFF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bookmarkStart w:id="2" w:name="_Toc92894183"/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Q</w:t>
      </w:r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2. L1 technologies, </w:t>
      </w:r>
      <w:proofErr w:type="gramStart"/>
      <w:r w:rsidRPr="00DD2FDB">
        <w:rPr>
          <w:rFonts w:ascii="Times New Roman" w:hAnsi="Times New Roman"/>
          <w:b/>
          <w:color w:val="000000"/>
          <w:sz w:val="24"/>
          <w:szCs w:val="24"/>
        </w:rPr>
        <w:t>a  US</w:t>
      </w:r>
      <w:proofErr w:type="gramEnd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 based Defence contractor wishes to enter India. </w:t>
      </w:r>
      <w:proofErr w:type="gramStart"/>
      <w:r w:rsidRPr="00DD2FDB">
        <w:rPr>
          <w:rFonts w:ascii="Times New Roman" w:hAnsi="Times New Roman"/>
          <w:b/>
          <w:color w:val="000000"/>
          <w:sz w:val="24"/>
          <w:szCs w:val="24"/>
        </w:rPr>
        <w:t>Conduct  a</w:t>
      </w:r>
      <w:proofErr w:type="gramEnd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PESTLE analysis for L1 technologies in India &amp; suggest whether L1 technologies should enter India or otherwise. (Please assume that Covid-19 pandemic is over).    (10 Marks)</w:t>
      </w: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F25B0B" w:rsidRP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Answer</w:t>
      </w:r>
      <w:r w:rsidR="00F25B0B" w:rsidRPr="00DD2FDB">
        <w:rPr>
          <w:rFonts w:ascii="Times New Roman" w:hAnsi="Times New Roman"/>
          <w:b/>
          <w:color w:val="000000"/>
          <w:sz w:val="24"/>
          <w:szCs w:val="24"/>
        </w:rPr>
        <w:t xml:space="preserve"> 2</w:t>
      </w:r>
      <w:bookmarkEnd w:id="2"/>
      <w:r>
        <w:rPr>
          <w:rFonts w:ascii="Times New Roman" w:hAnsi="Times New Roman"/>
          <w:b/>
          <w:color w:val="000000"/>
          <w:sz w:val="24"/>
          <w:szCs w:val="24"/>
        </w:rPr>
        <w:t>.</w:t>
      </w:r>
    </w:p>
    <w:p w:rsidR="0054614E" w:rsidRPr="00DD2FDB" w:rsidRDefault="00F25B0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bookmarkStart w:id="3" w:name="_Toc92894184"/>
      <w:r w:rsidRPr="00DD2FDB">
        <w:rPr>
          <w:rFonts w:ascii="Times New Roman" w:hAnsi="Times New Roman"/>
          <w:b/>
          <w:color w:val="000000"/>
          <w:sz w:val="24"/>
          <w:szCs w:val="24"/>
        </w:rPr>
        <w:t>Introduction</w:t>
      </w:r>
      <w:bookmarkEnd w:id="3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:rsidR="002A687E" w:rsidRPr="00DD2FDB" w:rsidRDefault="002A687E" w:rsidP="0015519B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DD2FDB">
        <w:rPr>
          <w:color w:val="0E101A"/>
        </w:rPr>
        <w:t xml:space="preserve">PESTEL, a business tool, analyses the outside environment and its effect on the corporate environment. Elements together with the ones in PESTEL consist of </w:t>
      </w:r>
      <w:r w:rsidR="0054614E" w:rsidRPr="00DD2FDB">
        <w:rPr>
          <w:color w:val="0E101A"/>
        </w:rPr>
        <w:t>authority’s</w:t>
      </w:r>
      <w:r w:rsidRPr="00DD2FDB">
        <w:rPr>
          <w:color w:val="0E101A"/>
        </w:rPr>
        <w:t xml:space="preserve"> coverage, the economy, society, technology, and the natural environment. The PESTEL evaluation approach is utilized in India's business environment to look at these macro-environmental variables. Businesses in India use such software to attract buyers and multinational firms and secure long-</w:t>
      </w: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bookmarkStart w:id="4" w:name="_Toc92894187"/>
    </w:p>
    <w:p w:rsidR="00DD2FDB" w:rsidRDefault="00DD2FDB" w:rsidP="00DD2FDB"/>
    <w:p w:rsidR="00DD2FDB" w:rsidRPr="00DD2FDB" w:rsidRDefault="00DD2FDB" w:rsidP="00DD2FD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Pr="00DD2FDB">
        <w:rPr>
          <w:rFonts w:ascii="Times New Roman" w:hAnsi="Times New Roman"/>
          <w:b/>
          <w:sz w:val="24"/>
          <w:szCs w:val="24"/>
        </w:rPr>
        <w:t>3. You are the Head-Manufacturing of Tata Steel. You are planning to set up a brand-new Manufacturing plant at a village in rural Karnataka.</w:t>
      </w:r>
    </w:p>
    <w:p w:rsidR="00DD2FDB" w:rsidRPr="00DD2FDB" w:rsidRDefault="00DD2FDB" w:rsidP="00DD2FD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D2FDB"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 w:rsidRPr="00DD2FDB">
        <w:rPr>
          <w:rFonts w:ascii="Times New Roman" w:hAnsi="Times New Roman"/>
          <w:b/>
          <w:sz w:val="24"/>
          <w:szCs w:val="24"/>
        </w:rPr>
        <w:t xml:space="preserve">Perform a Stakeholder analysis &amp; suggest which all stakeholders will be taken into confidence &amp; also what would be your communications approach plan to bring them into your point of view? (Please assume that Covid-19 pandemic is over). 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D2FDB">
        <w:rPr>
          <w:rFonts w:ascii="Times New Roman" w:hAnsi="Times New Roman"/>
          <w:b/>
          <w:sz w:val="24"/>
          <w:szCs w:val="24"/>
        </w:rPr>
        <w:t>(5 Marks)</w:t>
      </w:r>
    </w:p>
    <w:p w:rsidR="00DD2FDB" w:rsidRPr="00DD2FDB" w:rsidRDefault="00DD2FDB" w:rsidP="00DD2FD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D2FDB">
        <w:rPr>
          <w:rFonts w:ascii="Times New Roman" w:hAnsi="Times New Roman"/>
          <w:b/>
          <w:sz w:val="24"/>
          <w:szCs w:val="24"/>
        </w:rPr>
        <w:t>b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 w:rsidRPr="00DD2FDB">
        <w:rPr>
          <w:rFonts w:ascii="Times New Roman" w:hAnsi="Times New Roman"/>
          <w:b/>
          <w:sz w:val="24"/>
          <w:szCs w:val="24"/>
        </w:rPr>
        <w:t xml:space="preserve">Highlight some of the creative &amp; innovative initiatives that you would undertake to convince the stakeholders that you mean to do </w:t>
      </w:r>
      <w:proofErr w:type="gramStart"/>
      <w:r w:rsidRPr="00DD2FDB">
        <w:rPr>
          <w:rFonts w:ascii="Times New Roman" w:hAnsi="Times New Roman"/>
          <w:b/>
          <w:sz w:val="24"/>
          <w:szCs w:val="24"/>
        </w:rPr>
        <w:t>good</w:t>
      </w:r>
      <w:proofErr w:type="gramEnd"/>
      <w:r w:rsidRPr="00DD2FDB">
        <w:rPr>
          <w:rFonts w:ascii="Times New Roman" w:hAnsi="Times New Roman"/>
          <w:b/>
          <w:sz w:val="24"/>
          <w:szCs w:val="24"/>
        </w:rPr>
        <w:t xml:space="preserve"> for all the stakeholders.  (Please assume that Covid-19 pandemic is over).    (5 Marks)</w:t>
      </w:r>
    </w:p>
    <w:p w:rsid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BC41FC" w:rsidRPr="00DD2FDB" w:rsidRDefault="00DD2FDB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  <w:szCs w:val="24"/>
        </w:rPr>
        <w:t>Answer 3</w:t>
      </w:r>
      <w:r w:rsidR="00BC41FC" w:rsidRPr="00DD2FDB">
        <w:rPr>
          <w:rFonts w:ascii="Times New Roman" w:hAnsi="Times New Roman"/>
          <w:b/>
          <w:color w:val="000000"/>
          <w:sz w:val="24"/>
          <w:szCs w:val="24"/>
        </w:rPr>
        <w:t>a</w:t>
      </w:r>
      <w:bookmarkEnd w:id="4"/>
      <w:r>
        <w:rPr>
          <w:rFonts w:ascii="Times New Roman" w:hAnsi="Times New Roman"/>
          <w:b/>
          <w:color w:val="000000"/>
          <w:sz w:val="24"/>
          <w:szCs w:val="24"/>
        </w:rPr>
        <w:t>.</w:t>
      </w:r>
      <w:proofErr w:type="gramEnd"/>
    </w:p>
    <w:p w:rsidR="0054614E" w:rsidRPr="00DD2FDB" w:rsidRDefault="00BC41FC" w:rsidP="00DD2FDB">
      <w:pPr>
        <w:pStyle w:val="Heading1"/>
        <w:spacing w:before="0"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bookmarkStart w:id="5" w:name="_Toc92894188"/>
      <w:r w:rsidRPr="00DD2FDB">
        <w:rPr>
          <w:rFonts w:ascii="Times New Roman" w:hAnsi="Times New Roman"/>
          <w:b/>
          <w:color w:val="000000"/>
          <w:sz w:val="24"/>
          <w:szCs w:val="24"/>
        </w:rPr>
        <w:t>Introduction</w:t>
      </w:r>
      <w:bookmarkEnd w:id="5"/>
      <w:r w:rsidRPr="00DD2FD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:rsidR="00BC41FC" w:rsidRPr="00DD2FDB" w:rsidRDefault="00BC41FC" w:rsidP="0015519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D2FDB">
        <w:rPr>
          <w:rFonts w:ascii="Times New Roman" w:hAnsi="Times New Roman"/>
          <w:sz w:val="24"/>
          <w:szCs w:val="24"/>
        </w:rPr>
        <w:t xml:space="preserve">Stakeholders refer to all individuals and agencies interior a company concerned in or affected by a project. To understand who the major stakeholders are, what level of involvement, interest, and impact every organization has, and how high-quality to interact with each of them, a stakeholder </w:t>
      </w:r>
    </w:p>
    <w:p w:rsidR="00DD2FDB" w:rsidRDefault="00DD2FDB" w:rsidP="00DD2FD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5519B" w:rsidRDefault="0015519B" w:rsidP="00DD2FD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BC41FC" w:rsidRPr="00DD2FDB" w:rsidRDefault="00DD2FDB" w:rsidP="00DD2FD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D2FDB">
        <w:rPr>
          <w:rFonts w:ascii="Times New Roman" w:hAnsi="Times New Roman"/>
          <w:b/>
          <w:sz w:val="24"/>
          <w:szCs w:val="24"/>
        </w:rPr>
        <w:t>Answer 3</w:t>
      </w:r>
      <w:r w:rsidR="0054614E" w:rsidRPr="00DD2FDB">
        <w:rPr>
          <w:rFonts w:ascii="Times New Roman" w:hAnsi="Times New Roman"/>
          <w:b/>
          <w:sz w:val="24"/>
          <w:szCs w:val="24"/>
        </w:rPr>
        <w:t>b</w:t>
      </w:r>
      <w:r>
        <w:rPr>
          <w:rFonts w:ascii="Times New Roman" w:hAnsi="Times New Roman"/>
          <w:b/>
          <w:sz w:val="24"/>
          <w:szCs w:val="24"/>
        </w:rPr>
        <w:t>.</w:t>
      </w:r>
    </w:p>
    <w:p w:rsidR="00BC41FC" w:rsidRPr="00DD2FDB" w:rsidRDefault="0054614E" w:rsidP="00DD2FD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D2FDB">
        <w:rPr>
          <w:rFonts w:ascii="Times New Roman" w:hAnsi="Times New Roman"/>
          <w:b/>
          <w:sz w:val="24"/>
          <w:szCs w:val="24"/>
        </w:rPr>
        <w:t>Introduction</w:t>
      </w:r>
      <w:r w:rsidR="00BC41FC" w:rsidRPr="00DD2FDB">
        <w:rPr>
          <w:rFonts w:ascii="Times New Roman" w:hAnsi="Times New Roman"/>
          <w:b/>
          <w:sz w:val="24"/>
          <w:szCs w:val="24"/>
        </w:rPr>
        <w:t xml:space="preserve"> </w:t>
      </w:r>
    </w:p>
    <w:p w:rsidR="00BC41FC" w:rsidRPr="00DD2FDB" w:rsidRDefault="00BC41FC" w:rsidP="0015519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D2FDB">
        <w:rPr>
          <w:rFonts w:ascii="Times New Roman" w:hAnsi="Times New Roman"/>
          <w:sz w:val="24"/>
          <w:szCs w:val="24"/>
        </w:rPr>
        <w:t xml:space="preserve">several innovation tasks have collapsed in advance because the Sponsor of the innovation instruct failed to become aware of, consult, and encompass crucial stakeholders early enough. A task that has deviated from the core business model's strategic alignment won't be terminated right away if stakeholders aren't constantly controlled, ensuing in the lack of valuable time, </w:t>
      </w:r>
    </w:p>
    <w:p w:rsidR="00BC41FC" w:rsidRPr="00DD2FDB" w:rsidRDefault="00BC41FC" w:rsidP="00DD2FD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BC41FC" w:rsidRPr="00DD2FDB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zMjE3MzI1MbS0NDJU0lEKTi0uzszPAykwrQUAm+HjNCwAAAA="/>
  </w:docVars>
  <w:rsids>
    <w:rsidRoot w:val="001D754E"/>
    <w:rsid w:val="0015519B"/>
    <w:rsid w:val="001D754E"/>
    <w:rsid w:val="002A687E"/>
    <w:rsid w:val="003D4E82"/>
    <w:rsid w:val="0054614E"/>
    <w:rsid w:val="006748E4"/>
    <w:rsid w:val="00696CFF"/>
    <w:rsid w:val="00995BBC"/>
    <w:rsid w:val="00A57320"/>
    <w:rsid w:val="00B4501F"/>
    <w:rsid w:val="00BC41FC"/>
    <w:rsid w:val="00BC51A3"/>
    <w:rsid w:val="00BE67C4"/>
    <w:rsid w:val="00D736C4"/>
    <w:rsid w:val="00DA304D"/>
    <w:rsid w:val="00DD2FDB"/>
    <w:rsid w:val="00F25B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754E"/>
    <w:pPr>
      <w:spacing w:after="160" w:line="259" w:lineRule="auto"/>
    </w:pPr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754E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754E"/>
    <w:rPr>
      <w:rFonts w:ascii="Calibri Light" w:eastAsia="Times New Roman" w:hAnsi="Calibri Light" w:cs="Times New Roman"/>
      <w:color w:val="2F5496"/>
      <w:sz w:val="32"/>
      <w:szCs w:val="32"/>
      <w:lang w:val="en-IN"/>
    </w:rPr>
  </w:style>
  <w:style w:type="paragraph" w:styleId="NormalWeb">
    <w:name w:val="Normal (Web)"/>
    <w:basedOn w:val="Normal"/>
    <w:uiPriority w:val="99"/>
    <w:unhideWhenUsed/>
    <w:rsid w:val="002A68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A687E"/>
    <w:rPr>
      <w:b/>
      <w:bCs/>
    </w:rPr>
  </w:style>
  <w:style w:type="character" w:styleId="Hyperlink">
    <w:name w:val="Hyperlink"/>
    <w:basedOn w:val="DefaultParagraphFont"/>
    <w:uiPriority w:val="99"/>
    <w:unhideWhenUsed/>
    <w:rsid w:val="001551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1A3"/>
    <w:rPr>
      <w:rFonts w:ascii="Tahoma" w:eastAsia="Calibri" w:hAnsi="Tahoma" w:cs="Tahoma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83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nmimsassignment.com/online-buy-2/" TargetMode="Externa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79</Words>
  <Characters>3303</Characters>
  <Application>Microsoft Office Word</Application>
  <DocSecurity>0</DocSecurity>
  <Lines>27</Lines>
  <Paragraphs>7</Paragraphs>
  <ScaleCrop>false</ScaleCrop>
  <Company/>
  <LinksUpToDate>false</LinksUpToDate>
  <CharactersWithSpaces>3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9</cp:revision>
  <dcterms:created xsi:type="dcterms:W3CDTF">2022-01-14T09:06:00Z</dcterms:created>
  <dcterms:modified xsi:type="dcterms:W3CDTF">2022-01-16T06:05:00Z</dcterms:modified>
</cp:coreProperties>
</file>